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Pr="0040521B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0521B" w:rsidRPr="0040521B">
        <w:rPr>
          <w:rFonts w:ascii="Arial Narrow" w:hAnsi="Arial Narrow"/>
          <w:bCs/>
          <w:sz w:val="22"/>
          <w:szCs w:val="22"/>
        </w:rPr>
        <w:t xml:space="preserve">„ </w:t>
      </w:r>
      <w:r w:rsidR="00F51E1F" w:rsidRPr="00F51E1F">
        <w:rPr>
          <w:rFonts w:ascii="Arial Narrow" w:hAnsi="Arial Narrow"/>
          <w:sz w:val="22"/>
          <w:szCs w:val="22"/>
        </w:rPr>
        <w:t>Nákup IT vybavenia MÚ a IT vybavenia v azylových zariadeniach</w:t>
      </w:r>
      <w:r w:rsidR="00F51E1F">
        <w:rPr>
          <w:rFonts w:ascii="Arial Narrow" w:hAnsi="Arial Narrow"/>
          <w:sz w:val="22"/>
          <w:szCs w:val="22"/>
        </w:rPr>
        <w:t>”</w:t>
      </w:r>
      <w:r w:rsidR="0040521B" w:rsidRPr="0040521B">
        <w:rPr>
          <w:rFonts w:ascii="Arial Narrow" w:hAnsi="Arial Narrow"/>
          <w:bCs/>
          <w:sz w:val="22"/>
          <w:szCs w:val="22"/>
        </w:rPr>
        <w:t>.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CD17ED">
        <w:rPr>
          <w:rFonts w:ascii="Arial Narrow" w:hAnsi="Arial Narrow"/>
          <w:sz w:val="22"/>
          <w:szCs w:val="22"/>
          <w:lang w:val="sk-SK"/>
        </w:rPr>
        <w:t>v termíne do</w:t>
      </w:r>
      <w:r w:rsidR="00770DC3" w:rsidRPr="00CD17ED">
        <w:rPr>
          <w:rFonts w:ascii="Arial Narrow" w:hAnsi="Arial Narrow"/>
          <w:sz w:val="22"/>
          <w:szCs w:val="22"/>
          <w:lang w:val="sk-SK"/>
        </w:rPr>
        <w:t xml:space="preserve"> 1</w:t>
      </w:r>
      <w:r w:rsidR="00D9166A">
        <w:rPr>
          <w:rFonts w:ascii="Arial Narrow" w:hAnsi="Arial Narrow"/>
          <w:sz w:val="22"/>
          <w:szCs w:val="22"/>
          <w:lang w:val="sk-SK"/>
        </w:rPr>
        <w:t>1</w:t>
      </w:r>
      <w:r w:rsidR="00770DC3" w:rsidRPr="00CD17ED">
        <w:rPr>
          <w:rFonts w:ascii="Arial Narrow" w:hAnsi="Arial Narrow"/>
          <w:sz w:val="22"/>
          <w:szCs w:val="22"/>
          <w:lang w:val="sk-SK"/>
        </w:rPr>
        <w:t>.00 hod. d</w:t>
      </w:r>
      <w:r w:rsidR="0040521B" w:rsidRPr="00CD17ED">
        <w:rPr>
          <w:rFonts w:ascii="Arial Narrow" w:hAnsi="Arial Narrow"/>
          <w:sz w:val="22"/>
          <w:szCs w:val="22"/>
          <w:lang w:val="sk-SK"/>
        </w:rPr>
        <w:t>ňa</w:t>
      </w:r>
      <w:r w:rsidR="00770DC3" w:rsidRPr="00CD17ED">
        <w:rPr>
          <w:rFonts w:ascii="Arial Narrow" w:hAnsi="Arial Narrow"/>
          <w:sz w:val="22"/>
          <w:szCs w:val="22"/>
          <w:lang w:val="sk-SK"/>
        </w:rPr>
        <w:t xml:space="preserve"> </w:t>
      </w:r>
      <w:r w:rsidR="00D004F2">
        <w:rPr>
          <w:rFonts w:ascii="Arial Narrow" w:hAnsi="Arial Narrow"/>
          <w:sz w:val="22"/>
          <w:szCs w:val="22"/>
          <w:lang w:val="sk-SK"/>
        </w:rPr>
        <w:t>16.2.2026.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  <w:bookmarkStart w:id="0" w:name="_GoBack"/>
      <w:bookmarkEnd w:id="0"/>
    </w:p>
    <w:p w:rsidR="00DD1CC7" w:rsidRPr="00CD17ED" w:rsidRDefault="00DD1CC7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770DC3">
        <w:rPr>
          <w:rFonts w:ascii="Arial Narrow" w:hAnsi="Arial Narrow"/>
          <w:sz w:val="22"/>
          <w:szCs w:val="22"/>
          <w:lang w:val="sk-SK"/>
        </w:rPr>
        <w:t xml:space="preserve">Na tuto zákazku máme z  fondov  vyčlenené finančné prostriedky v sume </w:t>
      </w:r>
      <w:r w:rsidR="006F5178" w:rsidRPr="006F5178">
        <w:rPr>
          <w:rFonts w:ascii="Arial Narrow" w:hAnsi="Arial Narrow"/>
          <w:sz w:val="22"/>
          <w:szCs w:val="22"/>
          <w:lang w:val="sk-SK"/>
        </w:rPr>
        <w:t>47 000</w:t>
      </w:r>
      <w:r w:rsidR="00530E56" w:rsidRPr="006F5178">
        <w:rPr>
          <w:rFonts w:ascii="Arial Narrow" w:hAnsi="Arial Narrow"/>
          <w:sz w:val="22"/>
          <w:szCs w:val="22"/>
          <w:lang w:val="sk-SK"/>
        </w:rPr>
        <w:t xml:space="preserve"> </w:t>
      </w:r>
      <w:r w:rsidRPr="006F5178">
        <w:rPr>
          <w:rFonts w:ascii="Arial Narrow" w:hAnsi="Arial Narrow"/>
          <w:sz w:val="22"/>
          <w:szCs w:val="22"/>
          <w:lang w:val="sk-SK"/>
        </w:rPr>
        <w:t>€</w:t>
      </w:r>
      <w:r w:rsidR="00770DC3" w:rsidRPr="006F5178">
        <w:rPr>
          <w:rFonts w:ascii="Arial Narrow" w:hAnsi="Arial Narrow"/>
          <w:sz w:val="22"/>
          <w:szCs w:val="22"/>
          <w:lang w:val="sk-SK"/>
        </w:rPr>
        <w:t xml:space="preserve"> s DPH</w:t>
      </w:r>
      <w:r w:rsidRPr="006F5178">
        <w:rPr>
          <w:rFonts w:ascii="Arial Narrow" w:hAnsi="Arial Narrow"/>
          <w:sz w:val="22"/>
          <w:szCs w:val="22"/>
          <w:lang w:val="sk-SK"/>
        </w:rPr>
        <w:t>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  <w:r w:rsidRPr="00CD17ED">
        <w:rPr>
          <w:rFonts w:ascii="Arial Narrow" w:hAnsi="Arial Narrow"/>
          <w:sz w:val="22"/>
          <w:szCs w:val="22"/>
          <w:lang w:val="sk-SK"/>
        </w:rPr>
        <w:t>V prípade, keď suma za celý predmet zákazky bude vyššia, budeme upravovať počty zariadení.</w:t>
      </w:r>
    </w:p>
    <w:p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B186E" w:rsidRPr="00092C23" w:rsidRDefault="00AB186E" w:rsidP="00AB186E">
      <w:pPr>
        <w:pStyle w:val="Nadpis1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</w:pPr>
      <w:r w:rsidRPr="00092C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  <w:t>Prosím doplniť do vašich ponúk pečiatku, podpis,  dátum vystavenia a adresáta.</w:t>
      </w:r>
    </w:p>
    <w:p w:rsidR="00AB186E" w:rsidRPr="00092C23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Pr="00AB186E" w:rsidRDefault="00AB186E" w:rsidP="00AB186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AB186E">
        <w:rPr>
          <w:rFonts w:ascii="Arial Narrow" w:hAnsi="Arial Narrow"/>
          <w:b w:val="0"/>
          <w:iCs/>
          <w:sz w:val="22"/>
          <w:szCs w:val="22"/>
          <w:lang w:val="sk-SK"/>
        </w:rPr>
        <w:t>Ďakujem</w:t>
      </w:r>
    </w:p>
    <w:p w:rsidR="00AB186E" w:rsidRPr="005B3ED5" w:rsidRDefault="00AB186E" w:rsidP="00AB186E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B186E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eastAsiaTheme="minorEastAsia" w:hAnsi="Helvetica" w:cs="Helvetica"/>
          <w:bCs/>
          <w:noProof/>
          <w:color w:val="2C3E50"/>
          <w:sz w:val="23"/>
          <w:szCs w:val="23"/>
          <w:lang w:val="en" w:eastAsia="sk-SK"/>
        </w:rPr>
        <w:t>Mgr. Jana Gállová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oddelenie  technicko-prevádzkové organizačného odboru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Sekcia informatiky, telekomunikácií a bezpečnosti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6B6D38D" wp14:editId="0EDEA3CA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tel.:02 509 44603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  </w:t>
      </w:r>
    </w:p>
    <w:p w:rsidR="00AB186E" w:rsidRDefault="0033323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hyperlink r:id="rId10" w:history="1">
        <w:r w:rsidR="00AB186E">
          <w:rPr>
            <w:rStyle w:val="Hypertextovprepojenie"/>
            <w:rFonts w:eastAsiaTheme="minorEastAsia"/>
            <w:noProof/>
            <w:lang w:eastAsia="sk-SK"/>
          </w:rPr>
          <w:t>jana.gallova@minv.sk</w:t>
        </w:r>
      </w:hyperlink>
      <w:r w:rsidR="00AB186E">
        <w:rPr>
          <w:rFonts w:ascii="Helvetica" w:eastAsiaTheme="minorEastAsia" w:hAnsi="Helvetica" w:cs="Helvetica"/>
          <w:noProof/>
          <w:color w:val="FF0000"/>
          <w:sz w:val="18"/>
          <w:szCs w:val="18"/>
          <w:lang w:eastAsia="sk-SK"/>
        </w:rPr>
        <w:t xml:space="preserve"> </w:t>
      </w:r>
    </w:p>
    <w:p w:rsidR="00AB186E" w:rsidRDefault="00AB186E" w:rsidP="00AB186E"/>
    <w:p w:rsidR="00AD2968" w:rsidRPr="005B3ED5" w:rsidRDefault="00AD2968" w:rsidP="00AB186E">
      <w:pPr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323E" w:rsidRDefault="0033323E" w:rsidP="003F7E73">
      <w:r>
        <w:separator/>
      </w:r>
    </w:p>
  </w:endnote>
  <w:endnote w:type="continuationSeparator" w:id="0">
    <w:p w:rsidR="0033323E" w:rsidRDefault="0033323E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323E" w:rsidRDefault="0033323E" w:rsidP="003F7E73">
      <w:r>
        <w:separator/>
      </w:r>
    </w:p>
  </w:footnote>
  <w:footnote w:type="continuationSeparator" w:id="0">
    <w:p w:rsidR="0033323E" w:rsidRDefault="0033323E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7D65"/>
    <w:rsid w:val="001925BD"/>
    <w:rsid w:val="001F0658"/>
    <w:rsid w:val="001F284E"/>
    <w:rsid w:val="00276DE4"/>
    <w:rsid w:val="00313A67"/>
    <w:rsid w:val="0033323E"/>
    <w:rsid w:val="0035561A"/>
    <w:rsid w:val="00374F49"/>
    <w:rsid w:val="00385479"/>
    <w:rsid w:val="003F7E73"/>
    <w:rsid w:val="00402A8F"/>
    <w:rsid w:val="0040521B"/>
    <w:rsid w:val="00411D52"/>
    <w:rsid w:val="004206F3"/>
    <w:rsid w:val="00436530"/>
    <w:rsid w:val="00453CFA"/>
    <w:rsid w:val="00462B35"/>
    <w:rsid w:val="004B315F"/>
    <w:rsid w:val="004B7F59"/>
    <w:rsid w:val="004E1224"/>
    <w:rsid w:val="004E606B"/>
    <w:rsid w:val="00524279"/>
    <w:rsid w:val="00530E56"/>
    <w:rsid w:val="00550FED"/>
    <w:rsid w:val="00552690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6F5178"/>
    <w:rsid w:val="007513D0"/>
    <w:rsid w:val="0076439C"/>
    <w:rsid w:val="00770DC3"/>
    <w:rsid w:val="008075E1"/>
    <w:rsid w:val="00810717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B186E"/>
    <w:rsid w:val="00AD2968"/>
    <w:rsid w:val="00B33D38"/>
    <w:rsid w:val="00B669B2"/>
    <w:rsid w:val="00B90DF2"/>
    <w:rsid w:val="00BB499C"/>
    <w:rsid w:val="00BC7BE0"/>
    <w:rsid w:val="00BF5D58"/>
    <w:rsid w:val="00C21FE4"/>
    <w:rsid w:val="00C408A8"/>
    <w:rsid w:val="00C557CE"/>
    <w:rsid w:val="00CB396C"/>
    <w:rsid w:val="00CC1182"/>
    <w:rsid w:val="00CD15AE"/>
    <w:rsid w:val="00CD17ED"/>
    <w:rsid w:val="00CE4BE0"/>
    <w:rsid w:val="00D004F2"/>
    <w:rsid w:val="00D14D8A"/>
    <w:rsid w:val="00D36697"/>
    <w:rsid w:val="00D664AF"/>
    <w:rsid w:val="00D7233C"/>
    <w:rsid w:val="00D82E2C"/>
    <w:rsid w:val="00D9166A"/>
    <w:rsid w:val="00DB35F6"/>
    <w:rsid w:val="00DD1CC7"/>
    <w:rsid w:val="00DE2AE5"/>
    <w:rsid w:val="00DE4E99"/>
    <w:rsid w:val="00DF7C47"/>
    <w:rsid w:val="00E04912"/>
    <w:rsid w:val="00E82C04"/>
    <w:rsid w:val="00E91900"/>
    <w:rsid w:val="00EB397C"/>
    <w:rsid w:val="00ED1059"/>
    <w:rsid w:val="00F1495F"/>
    <w:rsid w:val="00F51E1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5C9FE7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1">
    <w:name w:val="heading 1"/>
    <w:basedOn w:val="Normlny"/>
    <w:link w:val="Nadpis1Char"/>
    <w:uiPriority w:val="9"/>
    <w:qFormat/>
    <w:locked/>
    <w:rsid w:val="00AB186E"/>
    <w:pPr>
      <w:keepNext/>
      <w:spacing w:before="240"/>
      <w:outlineLvl w:val="0"/>
    </w:pPr>
    <w:rPr>
      <w:rFonts w:ascii="Calibri Light" w:eastAsiaTheme="minorHAnsi" w:hAnsi="Calibri Light" w:cs="Calibri Light"/>
      <w:b w:val="0"/>
      <w:color w:val="2E74B5"/>
      <w:kern w:val="36"/>
      <w:sz w:val="32"/>
      <w:szCs w:val="3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Nadpis1Char">
    <w:name w:val="Nadpis 1 Char"/>
    <w:basedOn w:val="Predvolenpsmoodseku"/>
    <w:link w:val="Nadpis1"/>
    <w:uiPriority w:val="9"/>
    <w:rsid w:val="00AB186E"/>
    <w:rPr>
      <w:rFonts w:ascii="Calibri Light" w:eastAsiaTheme="minorHAnsi" w:hAnsi="Calibri Light" w:cs="Calibri Light"/>
      <w:color w:val="2E74B5"/>
      <w:kern w:val="36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jana.gallova@minv.s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6</cp:revision>
  <dcterms:created xsi:type="dcterms:W3CDTF">2026-02-10T08:35:00Z</dcterms:created>
  <dcterms:modified xsi:type="dcterms:W3CDTF">2026-02-10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